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73070" w:rsidRDefault="00273070" w:rsidP="004D6897">
      <w:pPr>
        <w:jc w:val="center"/>
      </w:pPr>
    </w:p>
    <w:p w:rsidR="00273070" w:rsidRDefault="00273070" w:rsidP="00273070">
      <w:pPr>
        <w:jc w:val="center"/>
      </w:pPr>
      <w:r>
        <w:t xml:space="preserve">Program: </w:t>
      </w:r>
      <w:r w:rsidR="00C770D4">
        <w:t xml:space="preserve">BE </w:t>
      </w:r>
      <w:r w:rsidR="00714EA2">
        <w:t>-</w:t>
      </w:r>
      <w:r w:rsidR="00BA4694">
        <w:t>Computer</w:t>
      </w:r>
      <w:r w:rsidR="00714EA2">
        <w:t>-</w:t>
      </w:r>
      <w:r>
        <w:t xml:space="preserve"> Engineering </w:t>
      </w:r>
    </w:p>
    <w:p w:rsidR="00273070" w:rsidRDefault="00273070" w:rsidP="00273070">
      <w:pPr>
        <w:jc w:val="center"/>
      </w:pPr>
      <w:r>
        <w:t>Curr</w:t>
      </w:r>
      <w:r w:rsidR="00BA4694">
        <w:t>iculum Scheme: Revised 2016</w:t>
      </w:r>
    </w:p>
    <w:p w:rsidR="00273070" w:rsidRDefault="00273070" w:rsidP="00273070">
      <w:pPr>
        <w:jc w:val="center"/>
      </w:pPr>
      <w:r>
        <w:t xml:space="preserve">Examination: Third Year </w:t>
      </w:r>
      <w:r w:rsidR="005704AA">
        <w:t>S</w:t>
      </w:r>
      <w:r>
        <w:t>em</w:t>
      </w:r>
      <w:r w:rsidR="005704AA">
        <w:t>ester</w:t>
      </w:r>
      <w:r w:rsidR="00105B4A">
        <w:t xml:space="preserve"> </w:t>
      </w:r>
      <w:r>
        <w:t>VI</w:t>
      </w:r>
      <w:bookmarkStart w:id="0" w:name="_GoBack"/>
      <w:bookmarkEnd w:id="0"/>
    </w:p>
    <w:p w:rsidR="00273070" w:rsidRDefault="005704AA" w:rsidP="00273070">
      <w:pPr>
        <w:jc w:val="center"/>
      </w:pPr>
      <w:r>
        <w:t>Course Code</w:t>
      </w:r>
      <w:r w:rsidR="00AD4FD3">
        <w:t>:</w:t>
      </w:r>
      <w:r w:rsidR="00BA4694">
        <w:t>CSC601</w:t>
      </w:r>
      <w:r w:rsidR="00AD4FD3">
        <w:t xml:space="preserve"> an</w:t>
      </w:r>
      <w:r>
        <w:t xml:space="preserve">d Course Name: </w:t>
      </w:r>
      <w:r w:rsidR="00AD4FD3">
        <w:t>__</w:t>
      </w:r>
      <w:r w:rsidR="00BA4694">
        <w:t xml:space="preserve">Software Engineering </w:t>
      </w:r>
      <w:r w:rsidR="00AD4FD3">
        <w:t>__</w:t>
      </w:r>
    </w:p>
    <w:p w:rsidR="001454D2" w:rsidRDefault="001454D2" w:rsidP="001454D2">
      <w:r w:rsidRPr="001454D2">
        <w:t xml:space="preserve">Time: 1hour         </w:t>
      </w:r>
      <w:r>
        <w:t xml:space="preserve">                                                                                                                  Max. Marks: 50</w:t>
      </w:r>
    </w:p>
    <w:p w:rsidR="00AD4FD3" w:rsidRDefault="00AD4FD3" w:rsidP="00125F08">
      <w:r>
        <w:t xml:space="preserve">============================================================================== </w:t>
      </w:r>
    </w:p>
    <w:p w:rsidR="008312C0" w:rsidRPr="00BF0012" w:rsidRDefault="008312C0" w:rsidP="00FF476F">
      <w:pPr>
        <w:rPr>
          <w:rFonts w:cstheme="minorHAnsi"/>
          <w:color w:val="201F1E"/>
          <w:sz w:val="23"/>
          <w:szCs w:val="23"/>
        </w:rPr>
      </w:pPr>
    </w:p>
    <w:p w:rsidR="00033A6F" w:rsidRDefault="00033A6F" w:rsidP="00085AD2">
      <w:pPr>
        <w:jc w:val="both"/>
      </w:pPr>
      <w:r>
        <w:t xml:space="preserve">============================================================================= </w:t>
      </w:r>
    </w:p>
    <w:p w:rsidR="00C770D4" w:rsidRDefault="00033A6F" w:rsidP="00085AD2">
      <w:pPr>
        <w:jc w:val="both"/>
      </w:pPr>
      <w:r w:rsidRPr="00033A6F">
        <w:t>Note</w:t>
      </w:r>
      <w:r>
        <w:t xml:space="preserve"> to the students</w:t>
      </w:r>
      <w:r w:rsidRPr="00033A6F">
        <w:t xml:space="preserve">:-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ook w:val="04A0"/>
      </w:tblPr>
      <w:tblGrid>
        <w:gridCol w:w="1345"/>
        <w:gridCol w:w="8120"/>
      </w:tblGrid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 xml:space="preserve">Q1. </w:t>
            </w:r>
          </w:p>
        </w:tc>
        <w:tc>
          <w:tcPr>
            <w:tcW w:w="8120" w:type="dxa"/>
          </w:tcPr>
          <w:p w:rsidR="00C770D4" w:rsidRDefault="00234A6C" w:rsidP="00D3072F">
            <w:r w:rsidRPr="00234A6C">
              <w:t>RAD stands for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C770D4">
            <w:r>
              <w:t>Option A:</w:t>
            </w:r>
          </w:p>
        </w:tc>
        <w:tc>
          <w:tcPr>
            <w:tcW w:w="8120" w:type="dxa"/>
          </w:tcPr>
          <w:p w:rsidR="00C770D4" w:rsidRDefault="00234A6C" w:rsidP="00C770D4">
            <w:r w:rsidRPr="00234A6C">
              <w:t>Relative Application Developmen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C770D4">
            <w:r>
              <w:t>Option B:</w:t>
            </w:r>
          </w:p>
        </w:tc>
        <w:tc>
          <w:tcPr>
            <w:tcW w:w="8120" w:type="dxa"/>
          </w:tcPr>
          <w:p w:rsidR="00C770D4" w:rsidRDefault="00234A6C" w:rsidP="00C770D4">
            <w:r w:rsidRPr="00234A6C">
              <w:t>Rapid Application Documen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C770D4">
            <w:r>
              <w:t>Option C:</w:t>
            </w:r>
          </w:p>
        </w:tc>
        <w:tc>
          <w:tcPr>
            <w:tcW w:w="8120" w:type="dxa"/>
          </w:tcPr>
          <w:p w:rsidR="00C770D4" w:rsidRDefault="00234A6C" w:rsidP="00C770D4">
            <w:r w:rsidRPr="00234A6C">
              <w:t>Rapid Application Developmen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C770D4">
            <w:r>
              <w:t xml:space="preserve">Option D: </w:t>
            </w:r>
          </w:p>
        </w:tc>
        <w:tc>
          <w:tcPr>
            <w:tcW w:w="8120" w:type="dxa"/>
          </w:tcPr>
          <w:p w:rsidR="00C770D4" w:rsidRDefault="00234A6C" w:rsidP="00C770D4">
            <w:r w:rsidRPr="00234A6C">
              <w:t>Rational  Application Documen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Q2.</w:t>
            </w:r>
          </w:p>
        </w:tc>
        <w:tc>
          <w:tcPr>
            <w:tcW w:w="8120" w:type="dxa"/>
          </w:tcPr>
          <w:p w:rsidR="00C770D4" w:rsidRDefault="00234A6C" w:rsidP="00D3072F">
            <w:r w:rsidRPr="00234A6C">
              <w:t>Which of these software engineering activities are not a part of software processes ?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C770D4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:rsidR="00C770D4" w:rsidRDefault="00234A6C" w:rsidP="00C770D4">
            <w:r w:rsidRPr="00234A6C">
              <w:t>Software dependence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:rsidR="00C770D4" w:rsidRDefault="00234A6C" w:rsidP="00D3072F">
            <w:r w:rsidRPr="00234A6C">
              <w:t>Software developmen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:rsidR="00C770D4" w:rsidRDefault="00234A6C" w:rsidP="00D3072F">
            <w:r w:rsidRPr="00234A6C">
              <w:t>Software validation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:rsidR="00C770D4" w:rsidRDefault="00234A6C" w:rsidP="00D3072F">
            <w:r w:rsidRPr="00234A6C">
              <w:t>Software specification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Q3.</w:t>
            </w:r>
          </w:p>
        </w:tc>
        <w:tc>
          <w:tcPr>
            <w:tcW w:w="8120" w:type="dxa"/>
          </w:tcPr>
          <w:p w:rsidR="00C770D4" w:rsidRDefault="00234A6C" w:rsidP="00D3072F">
            <w:r w:rsidRPr="00234A6C">
              <w:t>Which one of the following activity is not a factor for success or failure of software projec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:rsidR="00C770D4" w:rsidRDefault="00234A6C" w:rsidP="00D3072F">
            <w:r w:rsidRPr="00234A6C">
              <w:t>Budge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:rsidR="00C770D4" w:rsidRDefault="00234A6C" w:rsidP="00D3072F">
            <w:r w:rsidRPr="00234A6C">
              <w:t>Schedule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:rsidR="00C770D4" w:rsidRDefault="00234A6C" w:rsidP="00D3072F">
            <w:r w:rsidRPr="00234A6C">
              <w:t>Location of the company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:rsidR="00C770D4" w:rsidRDefault="00234A6C" w:rsidP="00D3072F">
            <w:r w:rsidRPr="00234A6C">
              <w:t>Customer satisfaction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Q4.</w:t>
            </w:r>
          </w:p>
        </w:tc>
        <w:tc>
          <w:tcPr>
            <w:tcW w:w="8120" w:type="dxa"/>
          </w:tcPr>
          <w:p w:rsidR="00C770D4" w:rsidRDefault="00D30125" w:rsidP="00D3072F">
            <w:r w:rsidRPr="00D30125">
              <w:t xml:space="preserve">In an Agile </w:t>
            </w:r>
            <w:r w:rsidR="00350042">
              <w:t xml:space="preserve"> scrum </w:t>
            </w:r>
            <w:r w:rsidRPr="00D30125">
              <w:t>environment, what is the main responsibility of a tester?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:rsidR="00C770D4" w:rsidRDefault="00D30125" w:rsidP="00D3072F">
            <w:r w:rsidRPr="00D30125">
              <w:t>Create test scenarios and test case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:rsidR="00C770D4" w:rsidRDefault="00D30125" w:rsidP="00D3072F">
            <w:r w:rsidRPr="00D30125">
              <w:t>Finding bug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:rsidR="00C770D4" w:rsidRDefault="00350042" w:rsidP="00D3072F">
            <w:r w:rsidRPr="00350042">
              <w:t>There is no role as a Tester in Scrum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:rsidR="00C770D4" w:rsidRDefault="00350042" w:rsidP="00D3072F">
            <w:r w:rsidRPr="00350042">
              <w:t>Create automation script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Q5.</w:t>
            </w:r>
          </w:p>
        </w:tc>
        <w:tc>
          <w:tcPr>
            <w:tcW w:w="8120" w:type="dxa"/>
          </w:tcPr>
          <w:p w:rsidR="00C770D4" w:rsidRDefault="00350042" w:rsidP="00D3072F">
            <w:r w:rsidRPr="00350042">
              <w:t>Analysis &amp; Design comes under which of the following software proces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:rsidR="00C770D4" w:rsidRDefault="00350042" w:rsidP="00D3072F">
            <w:r w:rsidRPr="00350042">
              <w:t>Modeling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:rsidR="00C770D4" w:rsidRDefault="00350042" w:rsidP="00D3072F">
            <w:r w:rsidRPr="00350042">
              <w:t>Construction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350042" w:rsidP="00A45826">
            <w:r w:rsidRPr="00350042">
              <w:t>Communication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lastRenderedPageBreak/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Default="00350042" w:rsidP="00A45826">
            <w:r w:rsidRPr="00350042">
              <w:t>Planning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 w:rsidRPr="00A45826">
              <w:t>Q6</w:t>
            </w:r>
            <w:r>
              <w:t>.</w:t>
            </w:r>
          </w:p>
        </w:tc>
        <w:tc>
          <w:tcPr>
            <w:tcW w:w="8120" w:type="dxa"/>
          </w:tcPr>
          <w:p w:rsidR="00C770D4" w:rsidRPr="00A45826" w:rsidRDefault="00350042" w:rsidP="00A45826">
            <w:r w:rsidRPr="00350042">
              <w:t>what the word Elicitation mean in software engineering?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350042" w:rsidP="00A45826">
            <w:r w:rsidRPr="00350042">
              <w:t>Requirement gathering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350042" w:rsidP="00A45826">
            <w:r w:rsidRPr="00350042">
              <w:t>Composition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350042" w:rsidP="00A45826">
            <w:r w:rsidRPr="00350042">
              <w:t>Execution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Default="00350042" w:rsidP="00A45826">
            <w:r w:rsidRPr="00350042">
              <w:t>Logical view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 w:rsidRPr="00A45826">
              <w:t xml:space="preserve">Q7. </w:t>
            </w:r>
          </w:p>
        </w:tc>
        <w:tc>
          <w:tcPr>
            <w:tcW w:w="8120" w:type="dxa"/>
          </w:tcPr>
          <w:p w:rsidR="00C770D4" w:rsidRPr="00A45826" w:rsidRDefault="00350042" w:rsidP="00A45826">
            <w:r w:rsidRPr="00350042">
              <w:t>Which tool is use for structured designing ?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A:</w:t>
            </w:r>
          </w:p>
        </w:tc>
        <w:tc>
          <w:tcPr>
            <w:tcW w:w="8120" w:type="dxa"/>
          </w:tcPr>
          <w:p w:rsidR="00C770D4" w:rsidRDefault="00350042" w:rsidP="00A45826">
            <w:r w:rsidRPr="00350042">
              <w:t>Program flowchar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350042" w:rsidP="00A45826">
            <w:r w:rsidRPr="00350042">
              <w:t>Structure char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350042" w:rsidP="00A45826">
            <w:r w:rsidRPr="00350042">
              <w:t>Data-flow diagram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Default="00350042" w:rsidP="00A45826">
            <w:r w:rsidRPr="00350042">
              <w:t>Module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 w:rsidRPr="00A45826">
              <w:t xml:space="preserve">Q8. </w:t>
            </w:r>
          </w:p>
        </w:tc>
        <w:tc>
          <w:tcPr>
            <w:tcW w:w="8120" w:type="dxa"/>
          </w:tcPr>
          <w:p w:rsidR="00C770D4" w:rsidRPr="00A45826" w:rsidRDefault="00350042" w:rsidP="00A45826">
            <w:r w:rsidRPr="00350042">
              <w:t>which of the following is not dynamic diagram?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350042" w:rsidP="00A45826">
            <w:r w:rsidRPr="00350042">
              <w:t>Use case</w:t>
            </w:r>
            <w:r>
              <w:t xml:space="preserve"> diagram 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350042" w:rsidP="00A45826">
            <w:r w:rsidRPr="00350042">
              <w:t>Sequence diagram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350042" w:rsidP="00A45826">
            <w:r w:rsidRPr="00350042">
              <w:t>Activity Diagram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Default="00350042" w:rsidP="00A45826">
            <w:r w:rsidRPr="00350042">
              <w:t>Class diagram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:rsidR="00C770D4" w:rsidRPr="00A45826" w:rsidRDefault="005B7E14" w:rsidP="00A45826">
            <w:r w:rsidRPr="005B7E14">
              <w:t>Hardware or software execution environments can be the part of which diagram?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A:</w:t>
            </w:r>
          </w:p>
        </w:tc>
        <w:tc>
          <w:tcPr>
            <w:tcW w:w="8120" w:type="dxa"/>
          </w:tcPr>
          <w:p w:rsidR="00C770D4" w:rsidRDefault="005B7E14" w:rsidP="00A45826">
            <w:r w:rsidRPr="005B7E14">
              <w:t>State diagram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5B7E14" w:rsidP="00A45826">
            <w:r w:rsidRPr="005B7E14">
              <w:t>Use case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5B7E14" w:rsidP="00A45826">
            <w:r w:rsidRPr="005B7E14">
              <w:t>Sequence diagram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Default="005B7E14" w:rsidP="00A45826">
            <w:r w:rsidRPr="005B7E14">
              <w:t>deployment diagram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 w:rsidRPr="00A45826">
              <w:t xml:space="preserve">Q10. </w:t>
            </w:r>
          </w:p>
        </w:tc>
        <w:tc>
          <w:tcPr>
            <w:tcW w:w="8120" w:type="dxa"/>
          </w:tcPr>
          <w:p w:rsidR="00C770D4" w:rsidRPr="00A45826" w:rsidRDefault="005B7E14" w:rsidP="00A45826">
            <w:r w:rsidRPr="005B7E14">
              <w:t>COCOMO-II does not have following stage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5B7E14" w:rsidP="00A45826">
            <w:r w:rsidRPr="005B7E14">
              <w:t>Early design estimation model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5B7E14" w:rsidP="00A45826">
            <w:r w:rsidRPr="005B7E14">
              <w:t>Application Composition estimation model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5B7E14" w:rsidP="00A45826">
            <w:r w:rsidRPr="005B7E14">
              <w:t>Comprehensive cost estimation model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Default="005B7E14" w:rsidP="00A45826">
            <w:r w:rsidRPr="005B7E14">
              <w:t>Post architecture estimation model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 w:rsidRPr="00A45826">
              <w:t xml:space="preserve">Q11. </w:t>
            </w:r>
          </w:p>
        </w:tc>
        <w:tc>
          <w:tcPr>
            <w:tcW w:w="8120" w:type="dxa"/>
          </w:tcPr>
          <w:p w:rsidR="00C770D4" w:rsidRPr="00A45826" w:rsidRDefault="005B7E14" w:rsidP="00090303">
            <w:r w:rsidRPr="005B7E14">
              <w:t>Distribution of project efforts are recommended a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5B7E14" w:rsidP="00090303">
            <w:r w:rsidRPr="005B7E14">
              <w:t>40-20-40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5B7E14" w:rsidP="00090303">
            <w:r w:rsidRPr="005B7E14">
              <w:t>50-20-30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C:</w:t>
            </w:r>
          </w:p>
        </w:tc>
        <w:tc>
          <w:tcPr>
            <w:tcW w:w="8120" w:type="dxa"/>
          </w:tcPr>
          <w:p w:rsidR="00C770D4" w:rsidRDefault="005B7E14" w:rsidP="00090303">
            <w:r w:rsidRPr="005B7E14">
              <w:t>30-40-30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Default="005B7E14" w:rsidP="00090303">
            <w:r w:rsidRPr="005B7E14">
              <w:t>50-30-20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 w:rsidRPr="00A45826">
              <w:t xml:space="preserve">Q12. </w:t>
            </w:r>
          </w:p>
        </w:tc>
        <w:tc>
          <w:tcPr>
            <w:tcW w:w="8120" w:type="dxa"/>
          </w:tcPr>
          <w:p w:rsidR="00C770D4" w:rsidRPr="00A45826" w:rsidRDefault="005B7E14" w:rsidP="00090303">
            <w:r w:rsidRPr="005B7E14">
              <w:t>Risk that is associated with the technology to be implemented a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5B7E14" w:rsidP="00090303">
            <w:r w:rsidRPr="005B7E14">
              <w:t>Preliminary concept planning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5B7E14" w:rsidP="00090303">
            <w:r w:rsidRPr="005B7E14">
              <w:t>Concept scoping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5B7E14" w:rsidP="00090303">
            <w:r w:rsidRPr="005B7E14">
              <w:t>Technology risk assessmen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D:</w:t>
            </w:r>
          </w:p>
        </w:tc>
        <w:tc>
          <w:tcPr>
            <w:tcW w:w="8120" w:type="dxa"/>
          </w:tcPr>
          <w:p w:rsidR="00C770D4" w:rsidRDefault="005B7E14" w:rsidP="00090303">
            <w:r w:rsidRPr="005B7E14">
              <w:t>Customer reaction to the concep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 w:rsidRPr="00A45826">
              <w:t>Q13</w:t>
            </w:r>
            <w:r>
              <w:t>.</w:t>
            </w:r>
          </w:p>
        </w:tc>
        <w:tc>
          <w:tcPr>
            <w:tcW w:w="8120" w:type="dxa"/>
          </w:tcPr>
          <w:p w:rsidR="00C770D4" w:rsidRPr="00A45826" w:rsidRDefault="005B7E14" w:rsidP="00090303">
            <w:r w:rsidRPr="005B7E14">
              <w:t xml:space="preserve">What incorporates data, architectural, interface, and procedural representations </w:t>
            </w:r>
            <w:r w:rsidRPr="005B7E14">
              <w:lastRenderedPageBreak/>
              <w:t>of the software?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5B7E14" w:rsidP="00090303">
            <w:r w:rsidRPr="005B7E14">
              <w:t>design model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5B7E14" w:rsidP="00090303">
            <w:r w:rsidRPr="005B7E14">
              <w:t>user’s model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5B7E14" w:rsidP="00090303">
            <w:r w:rsidRPr="005B7E14">
              <w:t>mental image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Default="005B7E14" w:rsidP="00090303">
            <w:r w:rsidRPr="005B7E14">
              <w:t>system image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 w:rsidRPr="00A45826">
              <w:t xml:space="preserve">Q14. </w:t>
            </w:r>
          </w:p>
        </w:tc>
        <w:tc>
          <w:tcPr>
            <w:tcW w:w="8120" w:type="dxa"/>
          </w:tcPr>
          <w:p w:rsidR="00C770D4" w:rsidRPr="00A45826" w:rsidRDefault="005B7E14" w:rsidP="00090303">
            <w:r w:rsidRPr="005B7E14">
              <w:t>If functions are related in such way that output of one function acts as an input data to another function i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5B7E14" w:rsidP="00090303">
            <w:r w:rsidRPr="005B7E14">
              <w:t>Functional cohesion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:rsidR="00C770D4" w:rsidRDefault="005B7E14" w:rsidP="00090303">
            <w:r w:rsidRPr="005B7E14">
              <w:t>Logical cohesion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5B7E14" w:rsidP="00090303">
            <w:r w:rsidRPr="005B7E14">
              <w:t>Temporal cohesion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Default="00022188" w:rsidP="00090303">
            <w:r w:rsidRPr="005B7E14">
              <w:t>sequential</w:t>
            </w:r>
            <w:r w:rsidR="005B7E14" w:rsidRPr="005B7E14">
              <w:t xml:space="preserve"> cohesion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:rsidR="00C770D4" w:rsidRPr="00A45826" w:rsidRDefault="00022188" w:rsidP="00090303">
            <w:r w:rsidRPr="00022188">
              <w:t>Which one is not fundamental design concept?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022188" w:rsidP="00090303">
            <w:r w:rsidRPr="00022188">
              <w:t>Abstraction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:rsidR="00C770D4" w:rsidRDefault="00022188" w:rsidP="00090303">
            <w:r w:rsidRPr="00022188">
              <w:t>Validation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022188" w:rsidP="00090303">
            <w:r w:rsidRPr="00022188">
              <w:t>Information hiding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Default="00022188" w:rsidP="00090303">
            <w:r w:rsidRPr="00022188">
              <w:t>Concurrency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 w:rsidRPr="00A45826">
              <w:t xml:space="preserve">Q16. </w:t>
            </w:r>
          </w:p>
        </w:tc>
        <w:tc>
          <w:tcPr>
            <w:tcW w:w="8120" w:type="dxa"/>
          </w:tcPr>
          <w:p w:rsidR="00C770D4" w:rsidRPr="00A45826" w:rsidRDefault="00022188" w:rsidP="00090303">
            <w:r w:rsidRPr="00022188">
              <w:t>What assess the risk and your plans for risk mitigation and revise these when you learn more about the risk?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022188" w:rsidP="00090303">
            <w:r w:rsidRPr="00022188">
              <w:t>Risk monitoring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022188" w:rsidP="00090303">
            <w:r w:rsidRPr="00022188">
              <w:t>Risk planning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022188" w:rsidP="00090303">
            <w:r w:rsidRPr="00022188">
              <w:t>Risk analysi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Default="00022188" w:rsidP="00090303">
            <w:r w:rsidRPr="00022188">
              <w:t>Risk identification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:rsidR="00C770D4" w:rsidRPr="00A45826" w:rsidRDefault="00022188" w:rsidP="00090303">
            <w:r w:rsidRPr="00022188">
              <w:t>What involves preparing software for external release and keeping track of the system versions that have been released for customer use?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022188" w:rsidP="00090303">
            <w:r w:rsidRPr="00022188">
              <w:t>System building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:rsidR="00C770D4" w:rsidRDefault="00022188" w:rsidP="00090303">
            <w:r w:rsidRPr="00022188">
              <w:t>Release managemen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022188" w:rsidP="00090303">
            <w:r w:rsidRPr="00022188">
              <w:t>Change managemen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D:</w:t>
            </w:r>
          </w:p>
        </w:tc>
        <w:tc>
          <w:tcPr>
            <w:tcW w:w="8120" w:type="dxa"/>
          </w:tcPr>
          <w:p w:rsidR="00C770D4" w:rsidRDefault="00022188" w:rsidP="00090303">
            <w:r w:rsidRPr="00022188">
              <w:t>Version managemen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:rsidR="00C770D4" w:rsidRPr="00A45826" w:rsidRDefault="00022188" w:rsidP="00090303">
            <w:r w:rsidRPr="00022188">
              <w:t>What is the product of the probability of incurring a loss due to the risk and the potential magnitude of that loss?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A:</w:t>
            </w:r>
          </w:p>
        </w:tc>
        <w:tc>
          <w:tcPr>
            <w:tcW w:w="8120" w:type="dxa"/>
          </w:tcPr>
          <w:p w:rsidR="00C770D4" w:rsidRDefault="00022188" w:rsidP="00090303">
            <w:r w:rsidRPr="00022188">
              <w:t>Risk exposure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:rsidR="00C770D4" w:rsidRDefault="00022188" w:rsidP="00090303">
            <w:r w:rsidRPr="00022188">
              <w:t>Risk prioritization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022188" w:rsidP="00090303">
            <w:r w:rsidRPr="00022188">
              <w:t>Risk analysi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Default="00022188" w:rsidP="00090303">
            <w:r w:rsidRPr="00022188">
              <w:t>Risk monitor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 w:rsidRPr="00A45826">
              <w:t xml:space="preserve">Q19. </w:t>
            </w:r>
          </w:p>
        </w:tc>
        <w:tc>
          <w:tcPr>
            <w:tcW w:w="8120" w:type="dxa"/>
          </w:tcPr>
          <w:p w:rsidR="00C770D4" w:rsidRPr="00A45826" w:rsidRDefault="00022188" w:rsidP="00090303">
            <w:r w:rsidRPr="00022188">
              <w:t>According to ISO 9001, inspection and testing comes under which management responsibility?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022188" w:rsidP="00090303">
            <w:r w:rsidRPr="00022188">
              <w:t>Process control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022188" w:rsidP="00090303">
            <w:r w:rsidRPr="00022188">
              <w:t>Document control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022188" w:rsidP="00090303">
            <w:r w:rsidRPr="00022188">
              <w:t>Control of nonconforming product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Default="00022188" w:rsidP="00090303">
            <w:r w:rsidRPr="00022188">
              <w:t>Servicing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 w:rsidRPr="00A45826">
              <w:t>Q20</w:t>
            </w:r>
            <w:r>
              <w:t>.</w:t>
            </w:r>
          </w:p>
        </w:tc>
        <w:tc>
          <w:tcPr>
            <w:tcW w:w="8120" w:type="dxa"/>
          </w:tcPr>
          <w:p w:rsidR="00C770D4" w:rsidRPr="00A45826" w:rsidRDefault="00022188" w:rsidP="00090303">
            <w:r w:rsidRPr="00022188">
              <w:t>In which testing level the focus is on customer usage?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022188" w:rsidP="00090303">
            <w:r w:rsidRPr="00022188">
              <w:t>Alpha Testing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:rsidR="00C770D4" w:rsidRDefault="00022188" w:rsidP="00090303">
            <w:r w:rsidRPr="00022188">
              <w:t>Beta Testing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022188" w:rsidP="00090303">
            <w:r w:rsidRPr="00022188">
              <w:t>Validation Testing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D:</w:t>
            </w:r>
          </w:p>
        </w:tc>
        <w:tc>
          <w:tcPr>
            <w:tcW w:w="8120" w:type="dxa"/>
          </w:tcPr>
          <w:p w:rsidR="00C770D4" w:rsidRDefault="00022188" w:rsidP="00090303">
            <w:r w:rsidRPr="00022188">
              <w:t>Both Alpha and Beta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:rsidR="00C770D4" w:rsidRPr="00A45826" w:rsidRDefault="00022188" w:rsidP="00090303">
            <w:r w:rsidRPr="00022188">
              <w:t>Software Testing with real data in real environment is known a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022188" w:rsidP="00090303">
            <w:r w:rsidRPr="00022188">
              <w:t>alpha testing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022188" w:rsidP="00090303">
            <w:r w:rsidRPr="00022188">
              <w:t>beta testing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C:</w:t>
            </w:r>
          </w:p>
        </w:tc>
        <w:tc>
          <w:tcPr>
            <w:tcW w:w="8120" w:type="dxa"/>
          </w:tcPr>
          <w:p w:rsidR="00C770D4" w:rsidRDefault="00022188" w:rsidP="00090303">
            <w:r w:rsidRPr="00022188">
              <w:t>regression testing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Default="00B862B5" w:rsidP="00090303">
            <w:r>
              <w:t xml:space="preserve">Adhoc testing 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 w:rsidRPr="00A45826">
              <w:t xml:space="preserve">Q22. </w:t>
            </w:r>
          </w:p>
        </w:tc>
        <w:tc>
          <w:tcPr>
            <w:tcW w:w="8120" w:type="dxa"/>
          </w:tcPr>
          <w:p w:rsidR="00C770D4" w:rsidRPr="00A45826" w:rsidRDefault="00B862B5" w:rsidP="00090303">
            <w:r w:rsidRPr="00B862B5">
              <w:t>Behavioral testing i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B862B5" w:rsidP="00090303">
            <w:r w:rsidRPr="00B862B5">
              <w:t>White box testing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B862B5" w:rsidP="00090303">
            <w:r w:rsidRPr="00B862B5">
              <w:t>Black box testing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B862B5" w:rsidP="00090303">
            <w:r w:rsidRPr="00B862B5">
              <w:t>Grey box testing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Default="00B862B5" w:rsidP="00090303">
            <w:r w:rsidRPr="00B862B5">
              <w:t>Yellow Box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:rsidR="00C770D4" w:rsidRPr="00A45826" w:rsidRDefault="00FF476F" w:rsidP="00090303">
            <w:r w:rsidRPr="00066B09">
              <w:t>Unit testing is done by</w:t>
            </w:r>
          </w:p>
        </w:tc>
      </w:tr>
      <w:tr w:rsidR="00FF476F" w:rsidRPr="00A45826" w:rsidTr="00C770D4">
        <w:tc>
          <w:tcPr>
            <w:tcW w:w="1345" w:type="dxa"/>
          </w:tcPr>
          <w:p w:rsidR="00FF476F" w:rsidRPr="00A45826" w:rsidRDefault="00FF476F" w:rsidP="00090303">
            <w:r>
              <w:t>Option A:</w:t>
            </w:r>
          </w:p>
        </w:tc>
        <w:tc>
          <w:tcPr>
            <w:tcW w:w="8120" w:type="dxa"/>
          </w:tcPr>
          <w:p w:rsidR="00FF476F" w:rsidRDefault="00FF476F" w:rsidP="00940074">
            <w:r w:rsidRPr="00066B09">
              <w:t>Users</w:t>
            </w:r>
          </w:p>
        </w:tc>
      </w:tr>
      <w:tr w:rsidR="00FF476F" w:rsidRPr="00A45826" w:rsidTr="00C770D4">
        <w:tc>
          <w:tcPr>
            <w:tcW w:w="1345" w:type="dxa"/>
          </w:tcPr>
          <w:p w:rsidR="00FF476F" w:rsidRPr="00A45826" w:rsidRDefault="00FF476F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FF476F" w:rsidRDefault="00FF476F" w:rsidP="00940074">
            <w:r w:rsidRPr="00066B09">
              <w:t>Developers</w:t>
            </w:r>
          </w:p>
        </w:tc>
      </w:tr>
      <w:tr w:rsidR="00FF476F" w:rsidRPr="00A45826" w:rsidTr="00C770D4">
        <w:tc>
          <w:tcPr>
            <w:tcW w:w="1345" w:type="dxa"/>
          </w:tcPr>
          <w:p w:rsidR="00FF476F" w:rsidRPr="00A45826" w:rsidRDefault="00FF476F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FF476F" w:rsidRDefault="00FF476F" w:rsidP="00940074">
            <w:r w:rsidRPr="00066B09">
              <w:t>Customers</w:t>
            </w:r>
          </w:p>
        </w:tc>
      </w:tr>
      <w:tr w:rsidR="00FF476F" w:rsidRPr="00A45826" w:rsidTr="00C770D4">
        <w:tc>
          <w:tcPr>
            <w:tcW w:w="1345" w:type="dxa"/>
          </w:tcPr>
          <w:p w:rsidR="00FF476F" w:rsidRPr="00A45826" w:rsidRDefault="00FF476F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FF476F" w:rsidRDefault="00FF476F" w:rsidP="00940074">
            <w:r>
              <w:t>Owner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FF476F" w:rsidRPr="00A45826" w:rsidTr="00C770D4">
        <w:tc>
          <w:tcPr>
            <w:tcW w:w="1345" w:type="dxa"/>
          </w:tcPr>
          <w:p w:rsidR="00FF476F" w:rsidRPr="00A45826" w:rsidRDefault="00FF476F" w:rsidP="00090303">
            <w:r w:rsidRPr="00A45826">
              <w:t xml:space="preserve">Q24. </w:t>
            </w:r>
          </w:p>
        </w:tc>
        <w:tc>
          <w:tcPr>
            <w:tcW w:w="8120" w:type="dxa"/>
          </w:tcPr>
          <w:p w:rsidR="00FF476F" w:rsidRDefault="00FF476F" w:rsidP="00940074">
            <w:r w:rsidRPr="003578A5">
              <w:t>How many numbers of maturity levels available in Capability Maturity Model(CMM)</w:t>
            </w:r>
          </w:p>
        </w:tc>
      </w:tr>
      <w:tr w:rsidR="00FF476F" w:rsidRPr="00A45826" w:rsidTr="00C770D4">
        <w:tc>
          <w:tcPr>
            <w:tcW w:w="1345" w:type="dxa"/>
          </w:tcPr>
          <w:p w:rsidR="00FF476F" w:rsidRPr="00A45826" w:rsidRDefault="00FF476F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FF476F" w:rsidRDefault="00FF476F" w:rsidP="00940074">
            <w:r>
              <w:t>1</w:t>
            </w:r>
          </w:p>
        </w:tc>
      </w:tr>
      <w:tr w:rsidR="00FF476F" w:rsidRPr="00A45826" w:rsidTr="00C770D4">
        <w:tc>
          <w:tcPr>
            <w:tcW w:w="1345" w:type="dxa"/>
          </w:tcPr>
          <w:p w:rsidR="00FF476F" w:rsidRPr="00A45826" w:rsidRDefault="00FF476F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FF476F" w:rsidRDefault="00FF476F" w:rsidP="00940074">
            <w:r>
              <w:t>3</w:t>
            </w:r>
          </w:p>
        </w:tc>
      </w:tr>
      <w:tr w:rsidR="00FF476F" w:rsidRPr="00A45826" w:rsidTr="00C770D4">
        <w:tc>
          <w:tcPr>
            <w:tcW w:w="1345" w:type="dxa"/>
          </w:tcPr>
          <w:p w:rsidR="00FF476F" w:rsidRPr="00A45826" w:rsidRDefault="00FF476F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FF476F" w:rsidRDefault="00FF476F" w:rsidP="00940074">
            <w:r>
              <w:t>5</w:t>
            </w:r>
          </w:p>
        </w:tc>
      </w:tr>
      <w:tr w:rsidR="00FF476F" w:rsidRPr="00A45826" w:rsidTr="00C770D4">
        <w:tc>
          <w:tcPr>
            <w:tcW w:w="1345" w:type="dxa"/>
          </w:tcPr>
          <w:p w:rsidR="00FF476F" w:rsidRPr="00A45826" w:rsidRDefault="00FF476F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FF476F" w:rsidRDefault="00FF476F" w:rsidP="00940074">
            <w:r>
              <w:t>15</w:t>
            </w:r>
          </w:p>
        </w:tc>
      </w:tr>
      <w:tr w:rsidR="00FF476F" w:rsidRPr="00A45826" w:rsidTr="00C770D4">
        <w:tc>
          <w:tcPr>
            <w:tcW w:w="1345" w:type="dxa"/>
          </w:tcPr>
          <w:p w:rsidR="00FF476F" w:rsidRPr="00A45826" w:rsidRDefault="00FF476F" w:rsidP="00D3072F"/>
        </w:tc>
        <w:tc>
          <w:tcPr>
            <w:tcW w:w="8120" w:type="dxa"/>
          </w:tcPr>
          <w:p w:rsidR="00FF476F" w:rsidRPr="00A45826" w:rsidRDefault="00FF476F" w:rsidP="00D3072F"/>
        </w:tc>
      </w:tr>
      <w:tr w:rsidR="00FF476F" w:rsidRPr="00A45826" w:rsidTr="00C770D4">
        <w:tc>
          <w:tcPr>
            <w:tcW w:w="1345" w:type="dxa"/>
          </w:tcPr>
          <w:p w:rsidR="00FF476F" w:rsidRPr="00A45826" w:rsidRDefault="00FF476F" w:rsidP="00090303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:rsidR="00FF476F" w:rsidRPr="00A45826" w:rsidRDefault="00FF476F" w:rsidP="00090303">
            <w:r>
              <w:t>Which of these is a part of software process framework</w:t>
            </w:r>
          </w:p>
        </w:tc>
      </w:tr>
      <w:tr w:rsidR="00FF476F" w:rsidRPr="00A45826" w:rsidTr="00C770D4">
        <w:tc>
          <w:tcPr>
            <w:tcW w:w="1345" w:type="dxa"/>
          </w:tcPr>
          <w:p w:rsidR="00FF476F" w:rsidRPr="00A45826" w:rsidRDefault="00FF476F" w:rsidP="009E559B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FF476F" w:rsidRDefault="00FF476F" w:rsidP="009E559B">
            <w:r>
              <w:t xml:space="preserve">Arbitration </w:t>
            </w:r>
          </w:p>
        </w:tc>
      </w:tr>
      <w:tr w:rsidR="00FF476F" w:rsidRPr="00A45826" w:rsidTr="00C770D4">
        <w:tc>
          <w:tcPr>
            <w:tcW w:w="1345" w:type="dxa"/>
          </w:tcPr>
          <w:p w:rsidR="00FF476F" w:rsidRPr="00A45826" w:rsidRDefault="00FF476F" w:rsidP="009E559B">
            <w:r>
              <w:t>Option B:</w:t>
            </w:r>
          </w:p>
        </w:tc>
        <w:tc>
          <w:tcPr>
            <w:tcW w:w="8120" w:type="dxa"/>
          </w:tcPr>
          <w:p w:rsidR="00FF476F" w:rsidRDefault="00FF476F" w:rsidP="009E559B">
            <w:r>
              <w:t>Bargaining</w:t>
            </w:r>
          </w:p>
        </w:tc>
      </w:tr>
      <w:tr w:rsidR="00FF476F" w:rsidRPr="00A45826" w:rsidTr="00C770D4">
        <w:tc>
          <w:tcPr>
            <w:tcW w:w="1345" w:type="dxa"/>
          </w:tcPr>
          <w:p w:rsidR="00FF476F" w:rsidRPr="00A45826" w:rsidRDefault="00FF476F" w:rsidP="009E559B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FF476F" w:rsidRDefault="00FF476F" w:rsidP="009E559B">
            <w:r>
              <w:t>Recruitment</w:t>
            </w:r>
          </w:p>
        </w:tc>
      </w:tr>
      <w:tr w:rsidR="00FF476F" w:rsidRPr="00A45826" w:rsidTr="00C770D4">
        <w:tc>
          <w:tcPr>
            <w:tcW w:w="1345" w:type="dxa"/>
          </w:tcPr>
          <w:p w:rsidR="00FF476F" w:rsidRPr="00A45826" w:rsidRDefault="00FF476F" w:rsidP="009E559B">
            <w:r>
              <w:t xml:space="preserve">Option D: </w:t>
            </w:r>
          </w:p>
        </w:tc>
        <w:tc>
          <w:tcPr>
            <w:tcW w:w="8120" w:type="dxa"/>
          </w:tcPr>
          <w:p w:rsidR="00FF476F" w:rsidRDefault="00FF476F" w:rsidP="009E559B">
            <w:r>
              <w:t>Communication</w:t>
            </w:r>
          </w:p>
        </w:tc>
      </w:tr>
    </w:tbl>
    <w:p w:rsidR="00642708" w:rsidRDefault="00642708" w:rsidP="00A45826"/>
    <w:sectPr w:rsidR="00642708" w:rsidSect="006068FF">
      <w:footerReference w:type="default" r:id="rId10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A5017B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0F5B8" w16cex:dateUtc="2020-09-19T15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E484839" w16cid:durableId="2310F5B8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96943" w:rsidRDefault="00996943" w:rsidP="00353258">
      <w:pPr>
        <w:spacing w:after="0" w:line="240" w:lineRule="auto"/>
      </w:pPr>
      <w:r>
        <w:separator/>
      </w:r>
    </w:p>
  </w:endnote>
  <w:endnote w:type="continuationSeparator" w:id="1">
    <w:p w:rsidR="00996943" w:rsidRDefault="00996943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:rsidR="00642708" w:rsidRPr="00353258" w:rsidRDefault="00641C77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="00642708"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105B4A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="00642708" w:rsidRPr="00353258">
          <w:rPr>
            <w:color w:val="C00000"/>
          </w:rPr>
          <w:t xml:space="preserve"> | </w:t>
        </w:r>
        <w:r w:rsidR="00642708" w:rsidRPr="00353258">
          <w:rPr>
            <w:color w:val="C00000"/>
            <w:spacing w:val="60"/>
          </w:rPr>
          <w:t>Page</w:t>
        </w:r>
      </w:p>
    </w:sdtContent>
  </w:sdt>
  <w:p w:rsidR="00642708" w:rsidRDefault="0064270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96943" w:rsidRDefault="00996943" w:rsidP="00353258">
      <w:pPr>
        <w:spacing w:after="0" w:line="240" w:lineRule="auto"/>
      </w:pPr>
      <w:r>
        <w:separator/>
      </w:r>
    </w:p>
  </w:footnote>
  <w:footnote w:type="continuationSeparator" w:id="1">
    <w:p w:rsidR="00996943" w:rsidRDefault="00996943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USHIL">
    <w15:presenceInfo w15:providerId="None" w15:userId="SUSHIL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22188"/>
    <w:rsid w:val="00033A6F"/>
    <w:rsid w:val="000565E1"/>
    <w:rsid w:val="00080D7B"/>
    <w:rsid w:val="00085678"/>
    <w:rsid w:val="00085AD2"/>
    <w:rsid w:val="00090303"/>
    <w:rsid w:val="000A71DC"/>
    <w:rsid w:val="000B0463"/>
    <w:rsid w:val="00105B4A"/>
    <w:rsid w:val="00125F08"/>
    <w:rsid w:val="001454D2"/>
    <w:rsid w:val="00152C7E"/>
    <w:rsid w:val="00155B7B"/>
    <w:rsid w:val="001A2F9B"/>
    <w:rsid w:val="001F560E"/>
    <w:rsid w:val="00234A6C"/>
    <w:rsid w:val="00273070"/>
    <w:rsid w:val="002A0276"/>
    <w:rsid w:val="002D4E33"/>
    <w:rsid w:val="0031772D"/>
    <w:rsid w:val="00327801"/>
    <w:rsid w:val="00350042"/>
    <w:rsid w:val="003528B4"/>
    <w:rsid w:val="00353258"/>
    <w:rsid w:val="003638E7"/>
    <w:rsid w:val="003A5810"/>
    <w:rsid w:val="003B55C8"/>
    <w:rsid w:val="003B5B16"/>
    <w:rsid w:val="003D7EA6"/>
    <w:rsid w:val="003F01B0"/>
    <w:rsid w:val="003F479D"/>
    <w:rsid w:val="00401B1F"/>
    <w:rsid w:val="00453563"/>
    <w:rsid w:val="00474321"/>
    <w:rsid w:val="004906ED"/>
    <w:rsid w:val="004A204F"/>
    <w:rsid w:val="004A320C"/>
    <w:rsid w:val="004B3C06"/>
    <w:rsid w:val="004B5ED6"/>
    <w:rsid w:val="004B7614"/>
    <w:rsid w:val="004D6897"/>
    <w:rsid w:val="005263D4"/>
    <w:rsid w:val="00547172"/>
    <w:rsid w:val="005704AA"/>
    <w:rsid w:val="00570D2F"/>
    <w:rsid w:val="00575B99"/>
    <w:rsid w:val="005B7E14"/>
    <w:rsid w:val="005E2327"/>
    <w:rsid w:val="006068FF"/>
    <w:rsid w:val="006274A7"/>
    <w:rsid w:val="006408C7"/>
    <w:rsid w:val="00641C77"/>
    <w:rsid w:val="00642708"/>
    <w:rsid w:val="00642739"/>
    <w:rsid w:val="00643633"/>
    <w:rsid w:val="00667117"/>
    <w:rsid w:val="00696F65"/>
    <w:rsid w:val="006A4363"/>
    <w:rsid w:val="006A489E"/>
    <w:rsid w:val="006C2E67"/>
    <w:rsid w:val="006D32DC"/>
    <w:rsid w:val="006E4696"/>
    <w:rsid w:val="00714EA2"/>
    <w:rsid w:val="007200EA"/>
    <w:rsid w:val="007B79B6"/>
    <w:rsid w:val="007C4ACA"/>
    <w:rsid w:val="00806E4E"/>
    <w:rsid w:val="008312C0"/>
    <w:rsid w:val="008D5235"/>
    <w:rsid w:val="008D6B12"/>
    <w:rsid w:val="00951BDD"/>
    <w:rsid w:val="00953E97"/>
    <w:rsid w:val="009719BB"/>
    <w:rsid w:val="009867F2"/>
    <w:rsid w:val="00996943"/>
    <w:rsid w:val="009E559B"/>
    <w:rsid w:val="009F27F2"/>
    <w:rsid w:val="00A02F95"/>
    <w:rsid w:val="00A11835"/>
    <w:rsid w:val="00A179E8"/>
    <w:rsid w:val="00A3253A"/>
    <w:rsid w:val="00A45826"/>
    <w:rsid w:val="00A62CE8"/>
    <w:rsid w:val="00AA604A"/>
    <w:rsid w:val="00AB72F9"/>
    <w:rsid w:val="00AB77B5"/>
    <w:rsid w:val="00AD4FD3"/>
    <w:rsid w:val="00AE37A1"/>
    <w:rsid w:val="00AF07FF"/>
    <w:rsid w:val="00B73151"/>
    <w:rsid w:val="00B845B6"/>
    <w:rsid w:val="00B862B5"/>
    <w:rsid w:val="00BA4694"/>
    <w:rsid w:val="00BA57BE"/>
    <w:rsid w:val="00BC767D"/>
    <w:rsid w:val="00BE6403"/>
    <w:rsid w:val="00BF0012"/>
    <w:rsid w:val="00C770D4"/>
    <w:rsid w:val="00CB4F1A"/>
    <w:rsid w:val="00CD7F03"/>
    <w:rsid w:val="00D30125"/>
    <w:rsid w:val="00D54CCD"/>
    <w:rsid w:val="00D60854"/>
    <w:rsid w:val="00D622E2"/>
    <w:rsid w:val="00D71A11"/>
    <w:rsid w:val="00D957E2"/>
    <w:rsid w:val="00E23CC6"/>
    <w:rsid w:val="00E80C6E"/>
    <w:rsid w:val="00E81747"/>
    <w:rsid w:val="00F149E4"/>
    <w:rsid w:val="00F764F5"/>
    <w:rsid w:val="00F91D3E"/>
    <w:rsid w:val="00FC64FA"/>
    <w:rsid w:val="00FC765C"/>
    <w:rsid w:val="00FF3DE7"/>
    <w:rsid w:val="00FF476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8" Type="http://schemas.microsoft.com/office/2011/relationships/commentsExtended" Target="commentsExtended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795</Words>
  <Characters>453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PSIT</cp:lastModifiedBy>
  <cp:revision>8</cp:revision>
  <dcterms:created xsi:type="dcterms:W3CDTF">2020-09-21T17:04:00Z</dcterms:created>
  <dcterms:modified xsi:type="dcterms:W3CDTF">2020-09-22T0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